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the Position of Librarian Internship at Kinshasa Library Network</w:t>
      </w:r>
    </w:p>
    <w:bookmarkEnd w:id="20"/>
    <w:p>
      <w:pPr>
        <w:pStyle w:val="BodyText"/>
      </w:pPr>
      <w:r>
        <w:t xml:space="preserve">October 26, 2023</w:t>
      </w:r>
    </w:p>
    <w:p>
      <w:pPr>
        <w:pStyle w:val="BodyText"/>
      </w:pPr>
      <w:r>
        <w:t xml:space="preserve">Dr. Marie-Florence Tshibangu</w:t>
      </w:r>
    </w:p>
    <w:p>
      <w:pPr>
        <w:pStyle w:val="BodyText"/>
      </w:pPr>
      <w:r>
        <w:t xml:space="preserve">Head Librarian &amp; Director of Development</w:t>
      </w:r>
    </w:p>
    <w:p>
      <w:pPr>
        <w:pStyle w:val="BodyText"/>
      </w:pPr>
      <w:r>
        <w:t xml:space="preserve">National Library of the Democratic Republic of Congo (BNRDC)</w:t>
      </w:r>
    </w:p>
    <w:p>
      <w:pPr>
        <w:pStyle w:val="BodyText"/>
      </w:pPr>
      <w:r>
        <w:t xml:space="preserve">Avenue des Martyrs, Kinshasa</w:t>
      </w:r>
    </w:p>
    <w:bookmarkStart w:id="21" w:name="dear-dr.-tshibangu"/>
    <w:p>
      <w:pPr>
        <w:pStyle w:val="Heading2"/>
      </w:pPr>
      <w:r>
        <w:t xml:space="preserve">Dear Dr. Tshibangu,</w:t>
      </w:r>
    </w:p>
    <w:bookmarkEnd w:id="21"/>
    <w:p>
      <w:pPr>
        <w:pStyle w:val="FirstParagraph"/>
      </w:pPr>
      <w:r>
        <w:t xml:space="preserve">With profound admiration for your institution's pivotal role in advancing knowledge access across DR Congo Kinshasa, I am writing to express my enthusiastic interest in the Librarian Internship position at the National Library of the Democratic Republic of Congo (BNRDC). As a dedicated student pursuing a Master's degree in Library and Information Science with specializations in African Studies and Digital Archiving, I have long admired BNRDC's mission to transform Kinshasa into an intellectual hub for Central Africa. This Internship Application Letter serves as my formal submission for the opportunity to contribute to your esteemed institution during this critical period of cultural preservation and educational expansion in DR Congo Kinshasa.</w:t>
      </w:r>
    </w:p>
    <w:p>
      <w:pPr>
        <w:pStyle w:val="BodyText"/>
      </w:pPr>
      <w:r>
        <w:t xml:space="preserve">My academic journey has been deeply intertwined with understanding the unique challenges and opportunities facing libraries in post-colonial African contexts. During my fieldwork at the University of Kisangani, I conducted research on indigenous knowledge systems and library accessibility in Eastern DR Congo, which revealed how fragmented information infrastructure hinders educational equity. Witnessing firsthand how communities in Kinshasa's informal settlements like Kisenso and Ngaliema struggle to access digital resources ignited my commitment to becoming a Librarian who bridges this gap. I recognize that libraries in DR Congo Kinshasa are not merely repositories of books but vital community anchors—especially in neighborhoods where internet connectivity remains limited and educational institutions face resource constraints.</w:t>
      </w:r>
    </w:p>
    <w:p>
      <w:pPr>
        <w:pStyle w:val="BodyText"/>
      </w:pPr>
      <w:r>
        <w:t xml:space="preserve">What compels me most about this internship opportunity is BNRDC's pioneering work with the Kinshasa Digital Heritage Project. Having followed your institution's collaboration with UNESCO to digitize pre-colonial Congolese manuscripts, I am eager to support these efforts through practical cataloging assistance and community outreach. My previous internship at the Lagos Public Library equipped me with hands-on experience in creating metadata systems for multilingual collections—a skill directly transferable to organizing BNRDC's vast holdings of French, Lingala, Swahili, and Kikongo materials. I am particularly adept at using Koha integrated library systems and Open-Source software like LibreOffice for digital preservation tasks that align with your institution's sustainable technology initiatives in DR Congo Kinshasa.</w:t>
      </w:r>
    </w:p>
    <w:p>
      <w:pPr>
        <w:pStyle w:val="BodyText"/>
      </w:pPr>
      <w:r>
        <w:t xml:space="preserve">I have prepared myself extensively for this role through targeted coursework and community engagement. My thesis, "Information Equity in Urban Congolese Communities," analyzed library usage patterns across Kinshasa's public libraries, revealing that 68% of students prefer physical collections over digital access due to unreliable power grids—a challenge your institution addresses through solar-powered reading spaces. I have also developed a mobile app prototype for low-bandwidth catalog searches, which I believe could complement BNRDC's existing initiatives. My fluency in French (C1), Lingala (native), and basic Swahili positions me to effectively engage with diverse patrons across DR Congo Kinshasa, from university students at the University of Kinshasa to local artisans at the Luki marketplace.</w:t>
      </w:r>
    </w:p>
    <w:p>
      <w:pPr>
        <w:pStyle w:val="BodyText"/>
      </w:pPr>
      <w:r>
        <w:t xml:space="preserve">Beyond technical skills, I bring a deep cultural commitment to this work. Growing up in Gombe district—where my family runs a community reading circle—I witnessed how libraries transformed neighborhood spaces into safe havens for youth after school hours. This experience taught me that effective Librarian practice in DR Congo Kinshasa requires more than cataloging expertise; it demands active listening, contextual awareness, and collaborative community design. I am eager to apply these insights while learning from your team's decades of experience navigating the complexities of information access in a nation with 250+ ethnic groups and evolving digital landscapes.</w:t>
      </w:r>
    </w:p>
    <w:p>
      <w:pPr>
        <w:pStyle w:val="BodyText"/>
      </w:pPr>
      <w:r>
        <w:t xml:space="preserve">I understand that internships at BNRDC present unique opportunities for growth within the specific context of DR Congo Kinshasa. The current project to establish satellite libraries in underrepresented areas like Masina and Ngaliema requires not only organizational skills but also sensitivity to local knowledge traditions. My previous work with the African Library Partnership (ALP) involved documenting oral histories from Luba elders—skills that resonate with BNRDC's mission to preserve intangible cultural heritage. I am particularly inspired by your recent collaboration with Catholic University of Congo on literacy programs for women in Kinshasa's informal settlements, and I would welcome the chance to contribute to similar community-centered initiatives during my internship.</w:t>
      </w:r>
    </w:p>
    <w:p>
      <w:pPr>
        <w:pStyle w:val="BodyText"/>
      </w:pPr>
      <w:r>
        <w:t xml:space="preserve">The importance of this Internship Application Letter extends beyond a job request—it represents a commitment to co-creating knowledge ecosystems that empower DR Congo Kinshasa's future. I have observed how libraries like yours serve as neutral ground for dialogue during political instability, fostering peace through shared learning. My technical abilities in digital archiving would support your team's efforts to safeguard historical documents while ensuring they remain accessible to future generations of Congolese students, researchers, and leaders. I am especially eager to learn from your strategies for maintaining collection integrity despite power outages—a critical consideration for any Librarian operating in Kinshasa's dynamic environment.</w:t>
      </w:r>
    </w:p>
    <w:p>
      <w:pPr>
        <w:pStyle w:val="BodyText"/>
      </w:pPr>
      <w:r>
        <w:t xml:space="preserve">I have attached my CV, academic transcripts, and a portfolio of digital preservation projects that demonstrate my ability to work with limited resources—a skill essential for effective Librarian practice in DR Congo Kinshasa. My references include Professor Jean-Paul Nkolo (Department of African Studies, University of Kinshasa) who can speak to my community engagement work, and Mr. Alain Mbala (Senior Archivist at BNRDC's Historical Division) who provided mentorship during my research on colonial-era library records.</w:t>
      </w:r>
    </w:p>
    <w:p>
      <w:pPr>
        <w:pStyle w:val="BodyText"/>
      </w:pPr>
      <w:r>
        <w:t xml:space="preserve">In closing, I am confident that my blend of technical skills, cultural fluency, and commitment to equitable knowledge access aligns with BNRDC's vision for Kinshasa as a center of intellectual innovation. I would be honored to contribute to your team's vital work while learning from the institution that has shaped modern Librarian practices in DR Congo. Thank you for considering my application during this transformative period for libraries across Central Africa. I look forward to discussing how my background can support BNRDC's mission and welcome the opportunity to meet at your convenience.</w:t>
      </w:r>
    </w:p>
    <w:p>
      <w:pPr>
        <w:pStyle w:val="BodyText"/>
      </w:pPr>
      <w:r>
        <w:t xml:space="preserve">Sincerely,</w:t>
      </w:r>
      <w:r>
        <w:br/>
      </w:r>
      <w:r>
        <w:br/>
      </w:r>
      <w:r>
        <w:rPr>
          <w:bCs/>
          <w:b/>
        </w:rPr>
        <w:t xml:space="preserve">Amisi Mwamba</w:t>
      </w:r>
      <w:r>
        <w:br/>
      </w:r>
      <w:r>
        <w:t xml:space="preserve">Master of Library and Information Science Candidate</w:t>
      </w:r>
      <w:r>
        <w:br/>
      </w:r>
      <w:r>
        <w:t xml:space="preserve">University of Kinshasa (Expected Graduation: May 2024)</w:t>
      </w:r>
      <w:r>
        <w:br/>
      </w:r>
      <w:r>
        <w:t xml:space="preserve">Phone: +243 817 654 321 | Email: amisi.mwamba@ukin.edu.cd</w:t>
      </w:r>
    </w:p>
    <w:p>
      <w:pPr>
        <w:pStyle w:val="BodyText"/>
      </w:pPr>
      <w:r>
        <w:t xml:space="preserve">Enclosures: Resume | Academic Transcripts | Digital Preservation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DR Congo Kinshasa</dc:title>
  <dc:creator/>
  <dc:language>en</dc:language>
  <cp:keywords/>
  <dcterms:created xsi:type="dcterms:W3CDTF">2026-07-14T20:36:12Z</dcterms:created>
  <dcterms:modified xsi:type="dcterms:W3CDTF">2026-07-14T20:36:12Z</dcterms:modified>
</cp:coreProperties>
</file>

<file path=docProps/custom.xml><?xml version="1.0" encoding="utf-8"?>
<Properties xmlns="http://schemas.openxmlformats.org/officeDocument/2006/custom-properties" xmlns:vt="http://schemas.openxmlformats.org/officeDocument/2006/docPropsVTypes"/>
</file>